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19355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Ula Łojszczy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gda Podsiadły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